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8706DC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8706DC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8706DC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8706DC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0A307AB6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r w:rsidR="008706DC">
        <w:fldChar w:fldCharType="begin"/>
      </w:r>
      <w:r w:rsidR="008706DC">
        <w:instrText xml:space="preserve"> SEQ Figure \* ARABIC </w:instrText>
      </w:r>
      <w:r w:rsidR="008706DC">
        <w:fldChar w:fldCharType="separate"/>
      </w:r>
      <w:r w:rsidR="0087082F">
        <w:rPr>
          <w:noProof/>
        </w:rPr>
        <w:t>1</w:t>
      </w:r>
      <w:r w:rsidR="008706DC">
        <w:rPr>
          <w:noProof/>
        </w:rPr>
        <w:fldChar w:fldCharType="end"/>
      </w:r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7069893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 w:rsidR="008706DC">
        <w:fldChar w:fldCharType="begin"/>
      </w:r>
      <w:r w:rsidR="008706DC">
        <w:instrText xml:space="preserve"> SEQ Figure \* ARABIC </w:instrText>
      </w:r>
      <w:r w:rsidR="008706DC">
        <w:fldChar w:fldCharType="separate"/>
      </w:r>
      <w:r w:rsidR="0087082F">
        <w:rPr>
          <w:noProof/>
        </w:rPr>
        <w:t>2</w:t>
      </w:r>
      <w:r w:rsidR="008706DC"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6ABBB869" w:rsidR="0050767B" w:rsidRDefault="0050767B" w:rsidP="0050767B">
      <w:pPr>
        <w:pStyle w:val="Legenda"/>
        <w:jc w:val="center"/>
      </w:pPr>
      <w:r>
        <w:t xml:space="preserve">Figure </w:t>
      </w:r>
      <w:r w:rsidR="008706DC">
        <w:fldChar w:fldCharType="begin"/>
      </w:r>
      <w:r w:rsidR="008706DC">
        <w:instrText xml:space="preserve"> SEQ Figure \* ARABIC </w:instrText>
      </w:r>
      <w:r w:rsidR="008706DC">
        <w:fldChar w:fldCharType="separate"/>
      </w:r>
      <w:r w:rsidR="0087082F">
        <w:rPr>
          <w:noProof/>
        </w:rPr>
        <w:t>3</w:t>
      </w:r>
      <w:r w:rsidR="008706DC">
        <w:rPr>
          <w:noProof/>
        </w:rPr>
        <w:fldChar w:fldCharType="end"/>
      </w:r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336467A0" w:rsidR="00EE7150" w:rsidRDefault="00EE7150" w:rsidP="00EE7150">
      <w:pPr>
        <w:pStyle w:val="Legenda"/>
        <w:jc w:val="center"/>
      </w:pPr>
      <w:r>
        <w:t xml:space="preserve">Figure </w:t>
      </w:r>
      <w:r w:rsidR="008706DC">
        <w:fldChar w:fldCharType="begin"/>
      </w:r>
      <w:r w:rsidR="008706DC">
        <w:instrText xml:space="preserve"> SEQ Figure \* ARABIC </w:instrText>
      </w:r>
      <w:r w:rsidR="008706DC">
        <w:fldChar w:fldCharType="separate"/>
      </w:r>
      <w:r w:rsidR="0087082F">
        <w:rPr>
          <w:noProof/>
        </w:rPr>
        <w:t>4</w:t>
      </w:r>
      <w:r w:rsidR="008706DC">
        <w:rPr>
          <w:noProof/>
        </w:rPr>
        <w:fldChar w:fldCharType="end"/>
      </w:r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308C97B2" w:rsidR="0069355C" w:rsidRDefault="0069355C" w:rsidP="0069355C">
      <w:pPr>
        <w:pStyle w:val="Legenda"/>
        <w:jc w:val="center"/>
      </w:pPr>
      <w:r>
        <w:t xml:space="preserve">Figure </w:t>
      </w:r>
      <w:r w:rsidR="008706DC">
        <w:fldChar w:fldCharType="begin"/>
      </w:r>
      <w:r w:rsidR="008706DC">
        <w:instrText xml:space="preserve"> SEQ Figure \* ARABIC </w:instrText>
      </w:r>
      <w:r w:rsidR="008706DC">
        <w:fldChar w:fldCharType="separate"/>
      </w:r>
      <w:r w:rsidR="0087082F">
        <w:rPr>
          <w:noProof/>
        </w:rPr>
        <w:t>5</w:t>
      </w:r>
      <w:r w:rsidR="008706DC">
        <w:rPr>
          <w:noProof/>
        </w:rPr>
        <w:fldChar w:fldCharType="end"/>
      </w:r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SE20 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 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8.06.2020 – Sunday</w:t>
      </w:r>
    </w:p>
    <w:p w14:paraId="4C6ADFA7" w14:textId="5961B5C6" w:rsidR="007A0E73" w:rsidRDefault="00FC5E73" w:rsidP="007A0E73">
      <w:r>
        <w:t xml:space="preserve">To star the application my first </w:t>
      </w:r>
      <w:proofErr w:type="spellStart"/>
      <w:r>
        <w:t>taks</w:t>
      </w:r>
      <w:proofErr w:type="spellEnd"/>
      <w:r>
        <w:t xml:space="preserve"> will mapping the official index composition of ISEQ-</w:t>
      </w:r>
      <w:r w:rsidR="00AA3946">
        <w:t xml:space="preserve"> All Share</w:t>
      </w:r>
    </w:p>
    <w:p w14:paraId="19DB3BAD" w14:textId="77777777" w:rsidR="00EA5076" w:rsidRDefault="00AA3946" w:rsidP="00EA5076">
      <w:pPr>
        <w:keepNext/>
      </w:pPr>
      <w:r w:rsidRPr="00AA3946">
        <w:rPr>
          <w:noProof/>
        </w:rPr>
        <w:drawing>
          <wp:inline distT="0" distB="0" distL="0" distR="0" wp14:anchorId="5E35721F" wp14:editId="7B4FC845">
            <wp:extent cx="5731510" cy="7056755"/>
            <wp:effectExtent l="114300" t="152400" r="135890" b="1441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67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5F070" w14:textId="53398C5B" w:rsidR="00FC5E73" w:rsidRDefault="00EA5076" w:rsidP="00EA5076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6</w:t>
        </w:r>
      </w:fldSimple>
      <w:r>
        <w:t xml:space="preserve"> - Screenshot ISEQ All share</w:t>
      </w:r>
    </w:p>
    <w:p w14:paraId="080C78B1" w14:textId="617EDC1D" w:rsidR="00EA5076" w:rsidRDefault="00EA5076" w:rsidP="00EA5076"/>
    <w:p w14:paraId="5ACF3F1E" w14:textId="5BB54208" w:rsidR="00EA5076" w:rsidRDefault="00EA5076" w:rsidP="00EA5076"/>
    <w:p w14:paraId="53B30878" w14:textId="6730576C" w:rsidR="00EA5076" w:rsidRDefault="00EA5076" w:rsidP="00EA5076">
      <w:r>
        <w:t xml:space="preserve">As some of companies are share in other </w:t>
      </w:r>
      <w:proofErr w:type="spellStart"/>
      <w:r>
        <w:t>markerts</w:t>
      </w:r>
      <w:proofErr w:type="spellEnd"/>
      <w:r>
        <w:t xml:space="preserve"> to identify the correct one is </w:t>
      </w:r>
      <w:proofErr w:type="spellStart"/>
      <w:r>
        <w:t>nessessary</w:t>
      </w:r>
      <w:proofErr w:type="spellEnd"/>
      <w:r>
        <w:t xml:space="preserve"> to have the International Securities Identification Number – ISNI. In a </w:t>
      </w:r>
      <w:proofErr w:type="spellStart"/>
      <w:r>
        <w:t>nutsheel</w:t>
      </w:r>
      <w:proofErr w:type="spellEnd"/>
      <w:r>
        <w:t xml:space="preserve"> this is a unique </w:t>
      </w:r>
      <w:proofErr w:type="spellStart"/>
      <w:r>
        <w:t>indentifyer</w:t>
      </w:r>
      <w:proofErr w:type="spellEnd"/>
      <w:r>
        <w:t xml:space="preserve"> for </w:t>
      </w:r>
      <w:proofErr w:type="spellStart"/>
      <w:r>
        <w:t>eacht</w:t>
      </w:r>
      <w:proofErr w:type="spellEnd"/>
      <w:r>
        <w:t xml:space="preserve"> </w:t>
      </w:r>
      <w:proofErr w:type="spellStart"/>
      <w:r>
        <w:t>stok</w:t>
      </w:r>
      <w:proofErr w:type="spellEnd"/>
      <w:r w:rsidR="00576D6E">
        <w:t>.</w:t>
      </w:r>
    </w:p>
    <w:p w14:paraId="4496B814" w14:textId="02A80705" w:rsidR="00576D6E" w:rsidRDefault="004F0FE9" w:rsidP="00EA5076">
      <w:pPr>
        <w:rPr>
          <w:b/>
          <w:bCs/>
        </w:rPr>
      </w:pPr>
      <w:r w:rsidRPr="004F0FE9">
        <w:rPr>
          <w:b/>
          <w:bCs/>
        </w:rPr>
        <w:t xml:space="preserve">Fetch data from Euronext </w:t>
      </w:r>
    </w:p>
    <w:p w14:paraId="032204D1" w14:textId="18C63565" w:rsidR="004F0FE9" w:rsidRDefault="004F0FE9" w:rsidP="00EA5076">
      <w:r>
        <w:t xml:space="preserve">To manage fetch data from the official ISEQ website I will need to implement in my </w:t>
      </w:r>
      <w:proofErr w:type="spellStart"/>
      <w:r>
        <w:t>RestApi</w:t>
      </w:r>
      <w:proofErr w:type="spellEnd"/>
      <w:r>
        <w:t xml:space="preserve"> new library on </w:t>
      </w:r>
      <w:proofErr w:type="spellStart"/>
      <w:r>
        <w:t>gradle</w:t>
      </w:r>
      <w:proofErr w:type="spellEnd"/>
      <w:r>
        <w:t xml:space="preserve"> this library is </w:t>
      </w:r>
      <w:proofErr w:type="spellStart"/>
      <w:r>
        <w:t>jsoup</w:t>
      </w:r>
      <w:proofErr w:type="spellEnd"/>
      <w:r>
        <w:t xml:space="preserve">. With </w:t>
      </w:r>
      <w:proofErr w:type="spellStart"/>
      <w:r>
        <w:t>jsoup</w:t>
      </w:r>
      <w:proofErr w:type="spellEnd"/>
      <w:r>
        <w:t xml:space="preserve"> </w:t>
      </w:r>
      <w:r w:rsidR="00E16754">
        <w:t xml:space="preserve">It will be possible </w:t>
      </w:r>
      <w:r w:rsidR="003973FC">
        <w:t>crawling</w:t>
      </w:r>
      <w:r w:rsidR="00E16754">
        <w:t xml:space="preserve"> data</w:t>
      </w:r>
      <w:r w:rsidR="00315EEA">
        <w:t xml:space="preserve"> related to ISEQ stocks.</w:t>
      </w:r>
    </w:p>
    <w:p w14:paraId="233507AF" w14:textId="77777777" w:rsidR="00BD3A16" w:rsidRDefault="00E16754" w:rsidP="00BD3A16">
      <w:pPr>
        <w:keepNext/>
      </w:pPr>
      <w:r w:rsidRPr="00E16754">
        <w:rPr>
          <w:noProof/>
        </w:rPr>
        <w:drawing>
          <wp:inline distT="0" distB="0" distL="0" distR="0" wp14:anchorId="3A2200E3" wp14:editId="0C33D106">
            <wp:extent cx="5731510" cy="1735455"/>
            <wp:effectExtent l="114300" t="95250" r="135890" b="933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4159" w14:textId="43376674" w:rsidR="00E16754" w:rsidRDefault="00BD3A16" w:rsidP="00BD3A16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7</w:t>
        </w:r>
      </w:fldSimple>
      <w:r>
        <w:t xml:space="preserve"> - </w:t>
      </w:r>
      <w:proofErr w:type="spellStart"/>
      <w:r>
        <w:t>Jsoup</w:t>
      </w:r>
      <w:proofErr w:type="spellEnd"/>
      <w:r>
        <w:t xml:space="preserve"> library</w:t>
      </w:r>
    </w:p>
    <w:p w14:paraId="55690B17" w14:textId="77777777" w:rsidR="00BD3A16" w:rsidRPr="00BD3A16" w:rsidRDefault="00BD3A16" w:rsidP="00BD3A16"/>
    <w:p w14:paraId="594311C9" w14:textId="0E0109E7" w:rsidR="006B6C40" w:rsidRDefault="00704297" w:rsidP="007A0E73">
      <w:r>
        <w:t xml:space="preserve">As the </w:t>
      </w:r>
      <w:proofErr w:type="spellStart"/>
      <w:proofErr w:type="gramStart"/>
      <w:r>
        <w:t>Jsoup</w:t>
      </w:r>
      <w:proofErr w:type="spellEnd"/>
      <w:r>
        <w:t xml:space="preserve">  dependencies</w:t>
      </w:r>
      <w:proofErr w:type="gramEnd"/>
      <w:r>
        <w:t xml:space="preserve"> are not working on </w:t>
      </w:r>
      <w:proofErr w:type="spellStart"/>
      <w:r>
        <w:t>gradle</w:t>
      </w:r>
      <w:proofErr w:type="spellEnd"/>
      <w:r>
        <w:t xml:space="preserve"> I will try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againg</w:t>
      </w:r>
      <w:proofErr w:type="spellEnd"/>
      <w:r>
        <w:t xml:space="preserve"> an empty </w:t>
      </w:r>
      <w:proofErr w:type="spellStart"/>
      <w:r>
        <w:t>stringboot</w:t>
      </w:r>
      <w:proofErr w:type="spellEnd"/>
      <w:r>
        <w:t xml:space="preserve"> project and I will take the advantage to add other dependencies to </w:t>
      </w:r>
      <w:proofErr w:type="spellStart"/>
      <w:r>
        <w:t>possibilite</w:t>
      </w:r>
      <w:proofErr w:type="spellEnd"/>
      <w:r>
        <w:t xml:space="preserve"> the hibernate works as well.</w:t>
      </w:r>
    </w:p>
    <w:p w14:paraId="7D6464BB" w14:textId="77777777" w:rsidR="00175214" w:rsidRDefault="00704297" w:rsidP="00175214">
      <w:pPr>
        <w:keepNext/>
      </w:pPr>
      <w:r w:rsidRPr="00704297">
        <w:rPr>
          <w:noProof/>
        </w:rPr>
        <w:drawing>
          <wp:inline distT="0" distB="0" distL="0" distR="0" wp14:anchorId="5785678F" wp14:editId="619E3C3B">
            <wp:extent cx="5731510" cy="2834640"/>
            <wp:effectExtent l="133350" t="95250" r="135890" b="990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5A72D" w14:textId="17A4ADF7" w:rsidR="00704297" w:rsidRDefault="00175214" w:rsidP="00175214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8</w:t>
        </w:r>
      </w:fldSimple>
      <w:r>
        <w:t xml:space="preserve"> - new project done</w:t>
      </w:r>
    </w:p>
    <w:p w14:paraId="2308B802" w14:textId="476EBEF8" w:rsidR="006B6C40" w:rsidRDefault="00175214" w:rsidP="007A0E73">
      <w:r>
        <w:t xml:space="preserve">Even with a new project the problem </w:t>
      </w:r>
      <w:proofErr w:type="gramStart"/>
      <w:r>
        <w:t>persist</w:t>
      </w:r>
      <w:proofErr w:type="gramEnd"/>
      <w:r>
        <w:t>, until now I was not success to fix this problem yet.</w:t>
      </w:r>
    </w:p>
    <w:p w14:paraId="19CCD294" w14:textId="57926F16" w:rsidR="00175214" w:rsidRDefault="00175214" w:rsidP="00175214">
      <w:r>
        <w:lastRenderedPageBreak/>
        <w:t>01.07.2020 – Wednesday</w:t>
      </w:r>
    </w:p>
    <w:p w14:paraId="4288EBDA" w14:textId="468C907A" w:rsidR="00175214" w:rsidRDefault="00175214" w:rsidP="00175214">
      <w:r>
        <w:t xml:space="preserve">During the last days I spend </w:t>
      </w:r>
      <w:proofErr w:type="spellStart"/>
      <w:r>
        <w:t>to</w:t>
      </w:r>
      <w:proofErr w:type="spellEnd"/>
      <w:r>
        <w:t xml:space="preserve"> much time seeking for a solution for import the dependencies that I </w:t>
      </w:r>
      <w:proofErr w:type="spellStart"/>
      <w:r>
        <w:t>nedd</w:t>
      </w:r>
      <w:proofErr w:type="spellEnd"/>
      <w:r>
        <w:t xml:space="preserve"> on Gradle but now I </w:t>
      </w:r>
      <w:proofErr w:type="spellStart"/>
      <w:r>
        <w:t>definefly</w:t>
      </w:r>
      <w:proofErr w:type="spellEnd"/>
      <w:r>
        <w:t xml:space="preserve"> find a solution for it. And obviously was </w:t>
      </w:r>
      <w:proofErr w:type="gramStart"/>
      <w:r>
        <w:t>more simple</w:t>
      </w:r>
      <w:proofErr w:type="gramEnd"/>
      <w:r>
        <w:t xml:space="preserve"> </w:t>
      </w:r>
      <w:proofErr w:type="spellStart"/>
      <w:r>
        <w:t>tham</w:t>
      </w:r>
      <w:proofErr w:type="spellEnd"/>
      <w:r>
        <w:t xml:space="preserve"> I was imagine. I </w:t>
      </w:r>
      <w:r w:rsidR="003A265E">
        <w:t xml:space="preserve">was trying to create de dependencies when I was making the </w:t>
      </w:r>
      <w:proofErr w:type="spellStart"/>
      <w:r w:rsidR="003A265E">
        <w:t>gladle</w:t>
      </w:r>
      <w:proofErr w:type="spellEnd"/>
      <w:r w:rsidR="003A265E">
        <w:t>, I try to add as library afterward, try so many steps but noting was working.</w:t>
      </w:r>
    </w:p>
    <w:p w14:paraId="198F6C52" w14:textId="1C9CD39C" w:rsidR="003A265E" w:rsidRDefault="003A265E" w:rsidP="00175214">
      <w:r>
        <w:t>I decide to add the jar file as new file as the image-</w:t>
      </w:r>
      <w:proofErr w:type="gramStart"/>
      <w:r>
        <w:t>9  and</w:t>
      </w:r>
      <w:proofErr w:type="gramEnd"/>
      <w:r>
        <w:t xml:space="preserve"> </w:t>
      </w:r>
      <w:proofErr w:type="spellStart"/>
      <w:r>
        <w:t>bult</w:t>
      </w:r>
      <w:proofErr w:type="spellEnd"/>
      <w:r>
        <w:t xml:space="preserve"> a path image-10  and now is working:</w:t>
      </w:r>
    </w:p>
    <w:p w14:paraId="440DE88E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471CFE10" wp14:editId="0DD3BD80">
            <wp:extent cx="5731510" cy="2920611"/>
            <wp:effectExtent l="114300" t="95250" r="135890" b="895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5229" cy="292250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6B034" w14:textId="6563FBFD" w:rsid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9</w:t>
        </w:r>
      </w:fldSimple>
      <w:r>
        <w:t xml:space="preserve"> - include the jar library as file</w:t>
      </w:r>
    </w:p>
    <w:p w14:paraId="58D24A8B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51DDA526" wp14:editId="0FAB2B80">
            <wp:extent cx="5730848" cy="3292962"/>
            <wp:effectExtent l="114300" t="114300" r="137160" b="1174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8050" cy="33085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ECB09" w14:textId="089A14F8" w:rsidR="003A265E" w:rsidRP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0</w:t>
        </w:r>
      </w:fldSimple>
      <w:r>
        <w:t xml:space="preserve"> – </w:t>
      </w:r>
      <w:proofErr w:type="spellStart"/>
      <w:r>
        <w:t>buit</w:t>
      </w:r>
      <w:proofErr w:type="spellEnd"/>
      <w:r>
        <w:t xml:space="preserve"> path</w:t>
      </w:r>
    </w:p>
    <w:p w14:paraId="5D7BA24B" w14:textId="77777777" w:rsidR="007A0E73" w:rsidRDefault="007A0E73" w:rsidP="00CD278C"/>
    <w:p w14:paraId="5E11AAA8" w14:textId="726A3C19" w:rsidR="005856F7" w:rsidRDefault="00032AC2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After try to use the new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on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eclipse my java code was looking fine, it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fix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en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thos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, but when I run the server many bug start to pop. As I try so many things to fix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gradle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il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some how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I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ably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broke the file. I decide to re built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restapi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rom scratch and add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depeenci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hibernate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( I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am planning to use Object relational mapping) to avoid to do it again on the future. When I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evething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again instead to have my project set to use I got this error:</w:t>
      </w:r>
    </w:p>
    <w:p w14:paraId="5BAD213F" w14:textId="77777777" w:rsidR="00501542" w:rsidRDefault="00032AC2" w:rsidP="00501542">
      <w:pPr>
        <w:keepNext/>
      </w:pPr>
      <w:r w:rsidRPr="00032AC2">
        <w:rPr>
          <w:rFonts w:ascii="Arial" w:eastAsia="Times New Roman" w:hAnsi="Arial" w:cs="Arial"/>
          <w:noProof/>
          <w:color w:val="695D46"/>
          <w:lang w:eastAsia="en-GB"/>
        </w:rPr>
        <w:drawing>
          <wp:inline distT="0" distB="0" distL="0" distR="0" wp14:anchorId="720A71C8" wp14:editId="0C4FD9E3">
            <wp:extent cx="5731510" cy="3685540"/>
            <wp:effectExtent l="114300" t="114300" r="135890" b="10541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55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A0979" w14:textId="762BEE8C" w:rsidR="00032AC2" w:rsidRDefault="00501542" w:rsidP="00501542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1</w:t>
        </w:r>
      </w:fldSimple>
      <w:r>
        <w:t xml:space="preserve"> - bug on the application</w:t>
      </w:r>
    </w:p>
    <w:p w14:paraId="6F9E35D6" w14:textId="5FA33933" w:rsidR="00501542" w:rsidRDefault="00501542" w:rsidP="00501542">
      <w:r>
        <w:t xml:space="preserve">As the file path still the same as the previous one I will try to delete the meta data to try to fix the import, </w:t>
      </w:r>
      <w:proofErr w:type="spellStart"/>
      <w:r>
        <w:t>otherise</w:t>
      </w:r>
      <w:proofErr w:type="spellEnd"/>
      <w:r>
        <w:t xml:space="preserve"> I will lose my git repository as it will built in </w:t>
      </w:r>
      <w:proofErr w:type="gramStart"/>
      <w:r>
        <w:t>other</w:t>
      </w:r>
      <w:proofErr w:type="gramEnd"/>
      <w:r>
        <w:t xml:space="preserve"> file.</w:t>
      </w:r>
    </w:p>
    <w:p w14:paraId="13D65589" w14:textId="323B1F0F" w:rsidR="00CD6D53" w:rsidRDefault="00CD6D53" w:rsidP="00501542">
      <w:r>
        <w:t xml:space="preserve">At the first time it not works, but I add another folder </w:t>
      </w:r>
      <w:proofErr w:type="spellStart"/>
      <w:r>
        <w:t>chanching</w:t>
      </w:r>
      <w:proofErr w:type="spellEnd"/>
      <w:r>
        <w:t xml:space="preserve"> the path folder and now it works.</w:t>
      </w:r>
    </w:p>
    <w:p w14:paraId="46D854A6" w14:textId="77777777" w:rsidR="00B87F0E" w:rsidRDefault="00B87F0E" w:rsidP="005A725E"/>
    <w:p w14:paraId="10D11F2E" w14:textId="77777777" w:rsidR="00B87F0E" w:rsidRDefault="00B87F0E" w:rsidP="005A725E"/>
    <w:p w14:paraId="14913E32" w14:textId="77777777" w:rsidR="00B87F0E" w:rsidRDefault="00B87F0E" w:rsidP="005A725E"/>
    <w:p w14:paraId="162042C4" w14:textId="77777777" w:rsidR="00B87F0E" w:rsidRDefault="00B87F0E" w:rsidP="005A725E"/>
    <w:p w14:paraId="29036009" w14:textId="77777777" w:rsidR="00B87F0E" w:rsidRDefault="00B87F0E" w:rsidP="005A725E"/>
    <w:p w14:paraId="5A9CFE80" w14:textId="77777777" w:rsidR="00B87F0E" w:rsidRDefault="00B87F0E" w:rsidP="005A725E"/>
    <w:p w14:paraId="4787E7CA" w14:textId="77777777" w:rsidR="00B87F0E" w:rsidRDefault="00B87F0E" w:rsidP="005A725E"/>
    <w:p w14:paraId="3AC3C56B" w14:textId="77777777" w:rsidR="00B87F0E" w:rsidRDefault="00B87F0E" w:rsidP="005A725E"/>
    <w:p w14:paraId="0D3FA358" w14:textId="43D418AF" w:rsidR="005A725E" w:rsidRPr="005A725E" w:rsidRDefault="005A725E" w:rsidP="005A725E">
      <w:r>
        <w:lastRenderedPageBreak/>
        <w:t>02.07.2020 – Thursday</w:t>
      </w:r>
    </w:p>
    <w:p w14:paraId="21234A02" w14:textId="77ED81F1" w:rsidR="00CD6D53" w:rsidRDefault="00B87F0E" w:rsidP="005A725E">
      <w:r>
        <w:t xml:space="preserve">Today I </w:t>
      </w:r>
      <w:proofErr w:type="spellStart"/>
      <w:r>
        <w:t>finaly</w:t>
      </w:r>
      <w:proofErr w:type="spellEnd"/>
      <w:r>
        <w:t xml:space="preserve"> manage how to </w:t>
      </w:r>
      <w:proofErr w:type="spellStart"/>
      <w:r>
        <w:t>built</w:t>
      </w:r>
      <w:proofErr w:type="spellEnd"/>
      <w:r>
        <w:t xml:space="preserve"> the </w:t>
      </w:r>
      <w:proofErr w:type="spellStart"/>
      <w:r>
        <w:t>depencies</w:t>
      </w:r>
      <w:proofErr w:type="spellEnd"/>
      <w:r>
        <w:t xml:space="preserve"> </w:t>
      </w:r>
      <w:proofErr w:type="gramStart"/>
      <w:r>
        <w:t>properly :</w:t>
      </w:r>
      <w:proofErr w:type="gramEnd"/>
    </w:p>
    <w:p w14:paraId="1AF41A71" w14:textId="77777777" w:rsidR="00B87F0E" w:rsidRDefault="00B87F0E" w:rsidP="00B87F0E">
      <w:pPr>
        <w:keepNext/>
      </w:pPr>
      <w:r w:rsidRPr="00B87F0E">
        <w:drawing>
          <wp:inline distT="0" distB="0" distL="0" distR="0" wp14:anchorId="6CFFF398" wp14:editId="2DCDF93E">
            <wp:extent cx="5731510" cy="3002280"/>
            <wp:effectExtent l="114300" t="95250" r="135890" b="10287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28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9EE745" w14:textId="124F7645" w:rsidR="00B87F0E" w:rsidRDefault="00B87F0E" w:rsidP="00B87F0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2</w:t>
        </w:r>
      </w:fldSimple>
      <w:r>
        <w:t xml:space="preserve">- dependencies on </w:t>
      </w:r>
      <w:proofErr w:type="spellStart"/>
      <w:proofErr w:type="gramStart"/>
      <w:r>
        <w:t>build.gradle</w:t>
      </w:r>
      <w:proofErr w:type="spellEnd"/>
      <w:proofErr w:type="gramEnd"/>
    </w:p>
    <w:p w14:paraId="02A16B36" w14:textId="6B5C9423" w:rsidR="00B87F0E" w:rsidRDefault="00B87F0E" w:rsidP="00B87F0E">
      <w:r>
        <w:t xml:space="preserve">Now I am facing a problem how to able the </w:t>
      </w:r>
      <w:proofErr w:type="spellStart"/>
      <w:r>
        <w:t>SQLDriver</w:t>
      </w:r>
      <w:proofErr w:type="spellEnd"/>
      <w:r>
        <w:t xml:space="preserve"> to </w:t>
      </w:r>
      <w:proofErr w:type="spellStart"/>
      <w:r>
        <w:t>garatee</w:t>
      </w:r>
      <w:proofErr w:type="spellEnd"/>
      <w:r>
        <w:t xml:space="preserve"> the connections.</w:t>
      </w:r>
    </w:p>
    <w:p w14:paraId="1D40B1FB" w14:textId="6AFB5B52" w:rsidR="002C07F8" w:rsidRPr="005A725E" w:rsidRDefault="002C07F8" w:rsidP="002C07F8">
      <w:r>
        <w:t>0</w:t>
      </w:r>
      <w:r>
        <w:t>3</w:t>
      </w:r>
      <w:r>
        <w:t xml:space="preserve">.07.2020 – </w:t>
      </w:r>
      <w:r>
        <w:t>Friday</w:t>
      </w:r>
    </w:p>
    <w:p w14:paraId="59ABFAD3" w14:textId="68B3B379" w:rsidR="002C07F8" w:rsidRDefault="002C07F8" w:rsidP="002C07F8">
      <w:r>
        <w:t>Yesterday I wasn’t able to fix the driver connections but now I am getting close to fix it.</w:t>
      </w:r>
    </w:p>
    <w:p w14:paraId="4411B805" w14:textId="5BCE534C" w:rsidR="002C07F8" w:rsidRDefault="002C07F8" w:rsidP="002C07F8">
      <w:r>
        <w:t xml:space="preserve">Some of the reason for this problem was the database </w:t>
      </w:r>
      <w:proofErr w:type="spellStart"/>
      <w:r>
        <w:t>conection</w:t>
      </w:r>
      <w:proofErr w:type="spellEnd"/>
      <w:r>
        <w:t xml:space="preserve"> on the command line. I was unable to connect as the </w:t>
      </w:r>
      <w:proofErr w:type="spellStart"/>
      <w:r>
        <w:t>envirioment</w:t>
      </w:r>
      <w:proofErr w:type="spellEnd"/>
      <w:r>
        <w:t xml:space="preserve"> variable ha</w:t>
      </w:r>
      <w:r w:rsidR="0087082F">
        <w:t>d</w:t>
      </w:r>
      <w:r>
        <w:t xml:space="preserve"> no path defined. After to add a new path on the environment I </w:t>
      </w:r>
      <w:r w:rsidR="0087082F">
        <w:t>could</w:t>
      </w:r>
      <w:r>
        <w:t xml:space="preserve"> </w:t>
      </w:r>
      <w:r w:rsidR="0087082F">
        <w:t xml:space="preserve">be </w:t>
      </w:r>
      <w:r>
        <w:t xml:space="preserve">able to </w:t>
      </w:r>
      <w:proofErr w:type="spellStart"/>
      <w:r>
        <w:t>connet</w:t>
      </w:r>
      <w:proofErr w:type="spellEnd"/>
      <w:r>
        <w:t xml:space="preserve"> to the MySQL and create a new database as shown on the picture below.</w:t>
      </w:r>
    </w:p>
    <w:p w14:paraId="49060935" w14:textId="77777777" w:rsidR="002C07F8" w:rsidRDefault="002C07F8" w:rsidP="002C07F8">
      <w:pPr>
        <w:keepNext/>
      </w:pPr>
      <w:r w:rsidRPr="002C07F8">
        <w:drawing>
          <wp:inline distT="0" distB="0" distL="0" distR="0" wp14:anchorId="1D9B1959" wp14:editId="5CD4FDA6">
            <wp:extent cx="5731510" cy="2356120"/>
            <wp:effectExtent l="133350" t="95250" r="135890" b="10160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5466" cy="235774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9C121F" w14:textId="2906D3DE" w:rsidR="002C07F8" w:rsidRDefault="002C07F8" w:rsidP="002C07F8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3</w:t>
        </w:r>
      </w:fldSimple>
      <w:r>
        <w:t xml:space="preserve"> - create a database on </w:t>
      </w:r>
      <w:proofErr w:type="spellStart"/>
      <w:r>
        <w:t>mysql</w:t>
      </w:r>
      <w:proofErr w:type="spellEnd"/>
    </w:p>
    <w:p w14:paraId="7760A8DC" w14:textId="5582D81F" w:rsidR="002C07F8" w:rsidRDefault="0087082F" w:rsidP="002C07F8">
      <w:r>
        <w:lastRenderedPageBreak/>
        <w:t xml:space="preserve">To be able to create the </w:t>
      </w:r>
      <w:proofErr w:type="spellStart"/>
      <w:r>
        <w:t>mysql</w:t>
      </w:r>
      <w:proofErr w:type="spellEnd"/>
      <w:r>
        <w:t xml:space="preserve"> driver connection I had to learn how to </w:t>
      </w:r>
      <w:proofErr w:type="spellStart"/>
      <w:r>
        <w:t>costumised</w:t>
      </w:r>
      <w:proofErr w:type="spellEnd"/>
      <w:r>
        <w:t xml:space="preserve"> the spring boot from the </w:t>
      </w:r>
      <w:proofErr w:type="spellStart"/>
      <w:proofErr w:type="gramStart"/>
      <w:r>
        <w:t>application.propreties</w:t>
      </w:r>
      <w:proofErr w:type="spellEnd"/>
      <w:proofErr w:type="gramEnd"/>
      <w:r>
        <w:t xml:space="preserve">. I had to spend a lot of time until I get in this way. But now I customized the </w:t>
      </w:r>
      <w:proofErr w:type="spellStart"/>
      <w:proofErr w:type="gramStart"/>
      <w:r>
        <w:t>application.properties</w:t>
      </w:r>
      <w:proofErr w:type="spellEnd"/>
      <w:proofErr w:type="gramEnd"/>
      <w:r>
        <w:t xml:space="preserve"> file as on the picture below:</w:t>
      </w:r>
    </w:p>
    <w:p w14:paraId="7277EEA6" w14:textId="77777777" w:rsidR="0087082F" w:rsidRDefault="0087082F" w:rsidP="0087082F">
      <w:pPr>
        <w:keepNext/>
      </w:pPr>
      <w:r w:rsidRPr="0087082F">
        <w:drawing>
          <wp:inline distT="0" distB="0" distL="0" distR="0" wp14:anchorId="4DEB123C" wp14:editId="541B391D">
            <wp:extent cx="5731510" cy="1506855"/>
            <wp:effectExtent l="114300" t="95250" r="135890" b="9334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A033E" w14:textId="1D4ADDF5" w:rsidR="0087082F" w:rsidRDefault="0087082F" w:rsidP="0087082F">
      <w:pPr>
        <w:pStyle w:val="Legenda"/>
        <w:jc w:val="center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>- application properties file</w:t>
      </w:r>
    </w:p>
    <w:p w14:paraId="5C31C443" w14:textId="77777777" w:rsidR="0087082F" w:rsidRPr="0087082F" w:rsidRDefault="0087082F" w:rsidP="0087082F">
      <w:bookmarkStart w:id="1" w:name="_GoBack"/>
      <w:bookmarkEnd w:id="1"/>
    </w:p>
    <w:p w14:paraId="50F91980" w14:textId="674479EB" w:rsidR="002C07F8" w:rsidRPr="002C07F8" w:rsidRDefault="002C07F8" w:rsidP="002C07F8">
      <w:r>
        <w:t xml:space="preserve"> </w:t>
      </w:r>
    </w:p>
    <w:p w14:paraId="5BC67590" w14:textId="77777777" w:rsidR="00B87F0E" w:rsidRPr="00B87F0E" w:rsidRDefault="00B87F0E" w:rsidP="00B87F0E"/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641FF" w14:textId="77777777" w:rsidR="008706DC" w:rsidRDefault="008706DC" w:rsidP="000B344F">
      <w:pPr>
        <w:spacing w:after="0" w:line="240" w:lineRule="auto"/>
      </w:pPr>
      <w:r>
        <w:separator/>
      </w:r>
    </w:p>
  </w:endnote>
  <w:endnote w:type="continuationSeparator" w:id="0">
    <w:p w14:paraId="5B52D6F2" w14:textId="77777777" w:rsidR="008706DC" w:rsidRDefault="008706DC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F01A3" w14:textId="77777777" w:rsidR="008706DC" w:rsidRDefault="008706DC" w:rsidP="000B344F">
      <w:pPr>
        <w:spacing w:after="0" w:line="240" w:lineRule="auto"/>
      </w:pPr>
      <w:r>
        <w:separator/>
      </w:r>
    </w:p>
  </w:footnote>
  <w:footnote w:type="continuationSeparator" w:id="0">
    <w:p w14:paraId="45E4AA61" w14:textId="77777777" w:rsidR="008706DC" w:rsidRDefault="008706DC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8FAGG0S4ctAAAA"/>
  </w:docVars>
  <w:rsids>
    <w:rsidRoot w:val="00726320"/>
    <w:rsid w:val="00020E2E"/>
    <w:rsid w:val="00025643"/>
    <w:rsid w:val="00032AC2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75214"/>
    <w:rsid w:val="00182E7D"/>
    <w:rsid w:val="001A3076"/>
    <w:rsid w:val="001A321E"/>
    <w:rsid w:val="00202F19"/>
    <w:rsid w:val="00212AC1"/>
    <w:rsid w:val="00250BF6"/>
    <w:rsid w:val="002904F9"/>
    <w:rsid w:val="002C07F8"/>
    <w:rsid w:val="002D6C9F"/>
    <w:rsid w:val="002E0145"/>
    <w:rsid w:val="002E7AC3"/>
    <w:rsid w:val="003079CB"/>
    <w:rsid w:val="00315EEA"/>
    <w:rsid w:val="00333DCA"/>
    <w:rsid w:val="0034407E"/>
    <w:rsid w:val="00345E15"/>
    <w:rsid w:val="00353874"/>
    <w:rsid w:val="00363F1A"/>
    <w:rsid w:val="00380349"/>
    <w:rsid w:val="00391ACA"/>
    <w:rsid w:val="00394DD4"/>
    <w:rsid w:val="003973FC"/>
    <w:rsid w:val="003A23A1"/>
    <w:rsid w:val="003A265E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0FE9"/>
    <w:rsid w:val="004F2351"/>
    <w:rsid w:val="00501542"/>
    <w:rsid w:val="00503391"/>
    <w:rsid w:val="0050767B"/>
    <w:rsid w:val="0054735D"/>
    <w:rsid w:val="0056011C"/>
    <w:rsid w:val="00563B25"/>
    <w:rsid w:val="00576D6E"/>
    <w:rsid w:val="005856F7"/>
    <w:rsid w:val="00585DAE"/>
    <w:rsid w:val="005A725E"/>
    <w:rsid w:val="005C267E"/>
    <w:rsid w:val="005D2FC9"/>
    <w:rsid w:val="00606F39"/>
    <w:rsid w:val="00625411"/>
    <w:rsid w:val="0069355C"/>
    <w:rsid w:val="006969B1"/>
    <w:rsid w:val="006B6C40"/>
    <w:rsid w:val="006C1AB2"/>
    <w:rsid w:val="006E5616"/>
    <w:rsid w:val="006E6D30"/>
    <w:rsid w:val="00704297"/>
    <w:rsid w:val="00706B06"/>
    <w:rsid w:val="00726320"/>
    <w:rsid w:val="007408EF"/>
    <w:rsid w:val="00742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706DC"/>
    <w:rsid w:val="0087082F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A3946"/>
    <w:rsid w:val="00AC1EE9"/>
    <w:rsid w:val="00AF13A3"/>
    <w:rsid w:val="00B05B2F"/>
    <w:rsid w:val="00B1059E"/>
    <w:rsid w:val="00B358E7"/>
    <w:rsid w:val="00B45270"/>
    <w:rsid w:val="00B613A9"/>
    <w:rsid w:val="00B6705C"/>
    <w:rsid w:val="00B87F0E"/>
    <w:rsid w:val="00BB73E0"/>
    <w:rsid w:val="00BD3A16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D6D53"/>
    <w:rsid w:val="00CE04AE"/>
    <w:rsid w:val="00CF646E"/>
    <w:rsid w:val="00D02E13"/>
    <w:rsid w:val="00D34D46"/>
    <w:rsid w:val="00D42317"/>
    <w:rsid w:val="00D64152"/>
    <w:rsid w:val="00D96D59"/>
    <w:rsid w:val="00DA48BF"/>
    <w:rsid w:val="00DC4C10"/>
    <w:rsid w:val="00DD28F9"/>
    <w:rsid w:val="00DD57EC"/>
    <w:rsid w:val="00DE6960"/>
    <w:rsid w:val="00E16754"/>
    <w:rsid w:val="00E5418D"/>
    <w:rsid w:val="00E80988"/>
    <w:rsid w:val="00E828D7"/>
    <w:rsid w:val="00EA5076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C5E73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FA0E191-2015-4591-BD32-CBD7B4999C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7</TotalTime>
  <Pages>11</Pages>
  <Words>1228</Words>
  <Characters>700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8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5</cp:revision>
  <cp:lastPrinted>2020-06-20T11:21:00Z</cp:lastPrinted>
  <dcterms:created xsi:type="dcterms:W3CDTF">2020-06-23T16:34:00Z</dcterms:created>
  <dcterms:modified xsi:type="dcterms:W3CDTF">2020-07-03T16:10:00Z</dcterms:modified>
</cp:coreProperties>
</file>